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C36D1" w:rsidRDefault="00782F32">
      <w:pPr>
        <w:pStyle w:val="Heading1"/>
      </w:pPr>
      <w:bookmarkStart w:id="0" w:name="assignment-6-sorting-words"/>
      <w:bookmarkStart w:id="1" w:name="_GoBack"/>
      <w:bookmarkEnd w:id="0"/>
      <w:bookmarkEnd w:id="1"/>
      <w:r>
        <w:t>Assignment 6: Sorting Words</w:t>
      </w:r>
    </w:p>
    <w:p w:rsidR="00FC36D1" w:rsidRDefault="00782F32">
      <w:pPr>
        <w:pStyle w:val="Heading2"/>
      </w:pPr>
      <w:bookmarkStart w:id="2" w:name="objectives"/>
      <w:bookmarkEnd w:id="2"/>
      <w:r>
        <w:t>Objectives</w:t>
      </w:r>
    </w:p>
    <w:p w:rsidR="00FC36D1" w:rsidRDefault="00782F32">
      <w:pPr>
        <w:pStyle w:val="Compact"/>
        <w:numPr>
          <w:ilvl w:val="0"/>
          <w:numId w:val="3"/>
        </w:numPr>
      </w:pPr>
      <w:r>
        <w:t>Work with if statements.</w:t>
      </w:r>
    </w:p>
    <w:p w:rsidR="00FC36D1" w:rsidRDefault="00782F32">
      <w:pPr>
        <w:pStyle w:val="Compact"/>
        <w:numPr>
          <w:ilvl w:val="0"/>
          <w:numId w:val="3"/>
        </w:numPr>
      </w:pPr>
      <w:r>
        <w:t>Work with Strings</w:t>
      </w:r>
    </w:p>
    <w:p w:rsidR="00FC36D1" w:rsidRDefault="00782F32">
      <w:pPr>
        <w:pStyle w:val="Compact"/>
        <w:numPr>
          <w:ilvl w:val="0"/>
          <w:numId w:val="3"/>
        </w:numPr>
      </w:pPr>
      <w:r>
        <w:t>Compare to see if two strings are equal.</w:t>
      </w:r>
    </w:p>
    <w:p w:rsidR="00FC36D1" w:rsidRDefault="00782F32">
      <w:pPr>
        <w:pStyle w:val="Compact"/>
        <w:numPr>
          <w:ilvl w:val="0"/>
          <w:numId w:val="3"/>
        </w:numPr>
      </w:pPr>
      <w:r>
        <w:t>Compare multiple strings in order to sort them.</w:t>
      </w:r>
    </w:p>
    <w:p w:rsidR="00FC36D1" w:rsidRDefault="00782F32">
      <w:pPr>
        <w:pStyle w:val="Heading2"/>
      </w:pPr>
      <w:bookmarkStart w:id="3" w:name="motivation"/>
      <w:bookmarkEnd w:id="3"/>
      <w:r>
        <w:t>Motivation</w:t>
      </w:r>
    </w:p>
    <w:p w:rsidR="00FC36D1" w:rsidRDefault="00782F32">
      <w:pPr>
        <w:pStyle w:val="FirstParagraph"/>
      </w:pPr>
      <w:r>
        <w:t>This is a variation on problem number 7 on page 186 in the textbook, except that all names should be unique.</w:t>
      </w:r>
    </w:p>
    <w:p w:rsidR="00FC36D1" w:rsidRDefault="00782F32">
      <w:pPr>
        <w:pStyle w:val="Heading2"/>
      </w:pPr>
      <w:bookmarkStart w:id="4" w:name="instructions"/>
      <w:bookmarkEnd w:id="4"/>
      <w:r>
        <w:t>Instructions</w:t>
      </w:r>
    </w:p>
    <w:p w:rsidR="00FC36D1" w:rsidRDefault="00782F32">
      <w:pPr>
        <w:pStyle w:val="FirstParagraph"/>
      </w:pPr>
      <w:r>
        <w:t>Name your project FirstnameLastnameAssignment6</w:t>
      </w:r>
    </w:p>
    <w:p w:rsidR="00FC36D1" w:rsidRDefault="00782F32">
      <w:pPr>
        <w:pStyle w:val="BodyText"/>
      </w:pPr>
      <w:r>
        <w:t>Have your program do the following.</w:t>
      </w:r>
    </w:p>
    <w:p w:rsidR="00FC36D1" w:rsidRDefault="00782F32">
      <w:pPr>
        <w:pStyle w:val="Compact"/>
        <w:numPr>
          <w:ilvl w:val="0"/>
          <w:numId w:val="4"/>
        </w:numPr>
      </w:pPr>
      <w:r>
        <w:t>Greet the user.</w:t>
      </w:r>
    </w:p>
    <w:p w:rsidR="00FC36D1" w:rsidRDefault="00782F32">
      <w:pPr>
        <w:pStyle w:val="Compact"/>
        <w:numPr>
          <w:ilvl w:val="1"/>
          <w:numId w:val="5"/>
        </w:numPr>
      </w:pPr>
      <w:r>
        <w:t>"Welcome to Dr. Church's Name Sorte</w:t>
      </w:r>
      <w:r>
        <w:t>r."</w:t>
      </w:r>
    </w:p>
    <w:p w:rsidR="00FC36D1" w:rsidRDefault="00782F32">
      <w:pPr>
        <w:pStyle w:val="Compact"/>
        <w:numPr>
          <w:ilvl w:val="1"/>
          <w:numId w:val="5"/>
        </w:numPr>
      </w:pPr>
      <w:r>
        <w:t>"All names must be unique."</w:t>
      </w:r>
    </w:p>
    <w:p w:rsidR="00FC36D1" w:rsidRDefault="00782F32">
      <w:pPr>
        <w:pStyle w:val="Compact"/>
        <w:numPr>
          <w:ilvl w:val="0"/>
          <w:numId w:val="4"/>
        </w:numPr>
      </w:pPr>
      <w:r>
        <w:t>You should prompt the user for three names.</w:t>
      </w:r>
    </w:p>
    <w:p w:rsidR="00FC36D1" w:rsidRDefault="00782F32">
      <w:pPr>
        <w:pStyle w:val="Compact"/>
        <w:numPr>
          <w:ilvl w:val="1"/>
          <w:numId w:val="6"/>
        </w:numPr>
      </w:pPr>
      <w:r>
        <w:t>Each prompt should be clearly labeled. The grader must count off if you say "Enter three names". You should prompt for each individual name.</w:t>
      </w:r>
    </w:p>
    <w:p w:rsidR="00FC36D1" w:rsidRDefault="00782F32">
      <w:pPr>
        <w:pStyle w:val="Compact"/>
        <w:numPr>
          <w:ilvl w:val="1"/>
          <w:numId w:val="6"/>
        </w:numPr>
      </w:pPr>
      <w:r>
        <w:t>A name can be any sequence of character</w:t>
      </w:r>
      <w:r>
        <w:t xml:space="preserve">s and will include spaces, which means the </w:t>
      </w:r>
      <w:r>
        <w:rPr>
          <w:rStyle w:val="VerbatimChar"/>
        </w:rPr>
        <w:t>Scanner.next</w:t>
      </w:r>
      <w:r>
        <w:t xml:space="preserve"> method is insufficient for this assignment.</w:t>
      </w:r>
    </w:p>
    <w:p w:rsidR="00FC36D1" w:rsidRDefault="00782F32">
      <w:pPr>
        <w:pStyle w:val="Compact"/>
        <w:numPr>
          <w:ilvl w:val="0"/>
          <w:numId w:val="4"/>
        </w:numPr>
      </w:pPr>
      <w:r>
        <w:t>You should then make sure that no two names are the same.</w:t>
      </w:r>
    </w:p>
    <w:p w:rsidR="00FC36D1" w:rsidRDefault="00782F32">
      <w:pPr>
        <w:pStyle w:val="Compact"/>
        <w:numPr>
          <w:ilvl w:val="1"/>
          <w:numId w:val="7"/>
        </w:numPr>
      </w:pPr>
      <w:r>
        <w:t xml:space="preserve">In other words, "Alice", "Rebecca", and "Alice" uses a duplicate name. Your program should report </w:t>
      </w:r>
      <w:r>
        <w:t>that the first and third names are identical. It should not print anything more in the application.</w:t>
      </w:r>
    </w:p>
    <w:p w:rsidR="00FC36D1" w:rsidRDefault="00782F32">
      <w:pPr>
        <w:pStyle w:val="Compact"/>
        <w:numPr>
          <w:ilvl w:val="0"/>
          <w:numId w:val="4"/>
        </w:numPr>
      </w:pPr>
      <w:r>
        <w:t>(Provided that all three names are unique.) The program should then print the names alphabetically.</w:t>
      </w:r>
    </w:p>
    <w:p w:rsidR="00FC36D1" w:rsidRDefault="00782F32">
      <w:pPr>
        <w:pStyle w:val="FirstParagraph"/>
      </w:pPr>
      <w:r>
        <w:t>Notes:</w:t>
      </w:r>
    </w:p>
    <w:p w:rsidR="00FC36D1" w:rsidRDefault="00782F32">
      <w:pPr>
        <w:pStyle w:val="Compact"/>
        <w:numPr>
          <w:ilvl w:val="0"/>
          <w:numId w:val="8"/>
        </w:numPr>
      </w:pPr>
      <w:r>
        <w:t>Your instructor doesn't like nested if statements</w:t>
      </w:r>
      <w:r>
        <w:t>, so don't use them.</w:t>
      </w:r>
    </w:p>
    <w:p w:rsidR="00FC36D1" w:rsidRDefault="00782F32">
      <w:pPr>
        <w:pStyle w:val="Compact"/>
        <w:numPr>
          <w:ilvl w:val="0"/>
          <w:numId w:val="8"/>
        </w:numPr>
      </w:pPr>
      <w:r>
        <w:t>Your instructor does like boolean flags, so you are encouraged to use them on this assignment.</w:t>
      </w:r>
    </w:p>
    <w:p w:rsidR="00FC36D1" w:rsidRDefault="00782F32">
      <w:pPr>
        <w:pStyle w:val="Compact"/>
        <w:numPr>
          <w:ilvl w:val="0"/>
          <w:numId w:val="8"/>
        </w:numPr>
      </w:pPr>
      <w:r>
        <w:t>Your instructor did use logical operators.</w:t>
      </w:r>
    </w:p>
    <w:p w:rsidR="00FC36D1" w:rsidRDefault="00782F32">
      <w:pPr>
        <w:pStyle w:val="Compact"/>
        <w:numPr>
          <w:ilvl w:val="0"/>
          <w:numId w:val="8"/>
        </w:numPr>
      </w:pPr>
      <w:r>
        <w:t xml:space="preserve">This assignment will make use of </w:t>
      </w:r>
      <w:r>
        <w:rPr>
          <w:rStyle w:val="VerbatimChar"/>
        </w:rPr>
        <w:t>String.equals</w:t>
      </w:r>
      <w:r>
        <w:t xml:space="preserve"> and </w:t>
      </w:r>
      <w:r>
        <w:rPr>
          <w:rStyle w:val="VerbatimChar"/>
        </w:rPr>
        <w:t>String.compareTo</w:t>
      </w:r>
      <w:r>
        <w:t>.</w:t>
      </w:r>
    </w:p>
    <w:p w:rsidR="00FC36D1" w:rsidRDefault="00782F32">
      <w:pPr>
        <w:pStyle w:val="FirstParagraph"/>
      </w:pPr>
      <w:r>
        <w:t>Your source code must include the following documentation:</w:t>
      </w:r>
    </w:p>
    <w:p w:rsidR="00FC36D1" w:rsidRDefault="00782F32">
      <w:pPr>
        <w:pStyle w:val="Compact"/>
        <w:numPr>
          <w:ilvl w:val="0"/>
          <w:numId w:val="9"/>
        </w:numPr>
      </w:pPr>
      <w:r>
        <w:lastRenderedPageBreak/>
        <w:t>Your name</w:t>
      </w:r>
    </w:p>
    <w:p w:rsidR="00FC36D1" w:rsidRDefault="00782F32">
      <w:pPr>
        <w:pStyle w:val="Compact"/>
        <w:numPr>
          <w:ilvl w:val="0"/>
          <w:numId w:val="9"/>
        </w:numPr>
      </w:pPr>
      <w:r>
        <w:t>The class (CS 2070) and the section number (on ground is 08, online is W1).</w:t>
      </w:r>
    </w:p>
    <w:p w:rsidR="00FC36D1" w:rsidRDefault="00782F32">
      <w:pPr>
        <w:pStyle w:val="Compact"/>
        <w:numPr>
          <w:ilvl w:val="0"/>
          <w:numId w:val="9"/>
        </w:numPr>
      </w:pPr>
      <w:r>
        <w:t>The date on which you turned in the assignment.</w:t>
      </w:r>
    </w:p>
    <w:p w:rsidR="00FC36D1" w:rsidRDefault="00782F32">
      <w:pPr>
        <w:pStyle w:val="Compact"/>
        <w:numPr>
          <w:ilvl w:val="0"/>
          <w:numId w:val="9"/>
        </w:numPr>
      </w:pPr>
      <w:r>
        <w:t xml:space="preserve">A short description of the software. Usually a sentence or two </w:t>
      </w:r>
      <w:r>
        <w:t>is sufficient.</w:t>
      </w:r>
    </w:p>
    <w:p w:rsidR="00FC36D1" w:rsidRDefault="00782F32">
      <w:pPr>
        <w:pStyle w:val="Heading2"/>
      </w:pPr>
      <w:bookmarkStart w:id="5" w:name="example-run"/>
      <w:bookmarkEnd w:id="5"/>
      <w:r>
        <w:t>Example Run</w:t>
      </w:r>
    </w:p>
    <w:p w:rsidR="00FC36D1" w:rsidRDefault="00782F32">
      <w:pPr>
        <w:pStyle w:val="SourceCode"/>
      </w:pPr>
      <w:r>
        <w:rPr>
          <w:rStyle w:val="VerbatimChar"/>
        </w:rPr>
        <w:t>Welcome to Dr. Church's Name Sorter.</w:t>
      </w:r>
      <w:r>
        <w:br/>
      </w:r>
      <w:r>
        <w:rPr>
          <w:rStyle w:val="VerbatimChar"/>
        </w:rPr>
        <w:t>All names must be unique.</w:t>
      </w:r>
      <w:r>
        <w:br/>
      </w:r>
      <w:r>
        <w:rPr>
          <w:rStyle w:val="VerbatimChar"/>
        </w:rPr>
        <w:t>Enter the first name: Eve</w:t>
      </w:r>
      <w:r>
        <w:br/>
      </w:r>
      <w:r>
        <w:rPr>
          <w:rStyle w:val="VerbatimChar"/>
        </w:rPr>
        <w:t>Enter the second name: Alice</w:t>
      </w:r>
      <w:r>
        <w:br/>
      </w:r>
      <w:r>
        <w:rPr>
          <w:rStyle w:val="VerbatimChar"/>
        </w:rPr>
        <w:t>Enter the third name: Bob</w:t>
      </w:r>
      <w:r>
        <w:br/>
      </w:r>
      <w:r>
        <w:br/>
      </w:r>
      <w:r>
        <w:rPr>
          <w:rStyle w:val="VerbatimChar"/>
        </w:rPr>
        <w:t>Here are the sorted names.</w:t>
      </w:r>
      <w:r>
        <w:br/>
      </w:r>
      <w:r>
        <w:rPr>
          <w:rStyle w:val="VerbatimChar"/>
        </w:rPr>
        <w:t>Alice</w:t>
      </w:r>
      <w:r>
        <w:br/>
      </w:r>
      <w:r>
        <w:rPr>
          <w:rStyle w:val="VerbatimChar"/>
        </w:rPr>
        <w:t>Bob</w:t>
      </w:r>
      <w:r>
        <w:br/>
      </w:r>
      <w:r>
        <w:rPr>
          <w:rStyle w:val="VerbatimChar"/>
        </w:rPr>
        <w:t>Eve</w:t>
      </w:r>
    </w:p>
    <w:p w:rsidR="00FC36D1" w:rsidRDefault="00782F32">
      <w:pPr>
        <w:pStyle w:val="Heading2"/>
      </w:pPr>
      <w:bookmarkStart w:id="6" w:name="example-run-1"/>
      <w:bookmarkEnd w:id="6"/>
      <w:r>
        <w:t>Example Run</w:t>
      </w:r>
    </w:p>
    <w:p w:rsidR="00FC36D1" w:rsidRDefault="00782F32">
      <w:pPr>
        <w:pStyle w:val="SourceCode"/>
      </w:pPr>
      <w:r>
        <w:rPr>
          <w:rStyle w:val="VerbatimChar"/>
        </w:rPr>
        <w:t>Welcome to Dr. Church's Name So</w:t>
      </w:r>
      <w:r>
        <w:rPr>
          <w:rStyle w:val="VerbatimChar"/>
        </w:rPr>
        <w:t>rter.</w:t>
      </w:r>
      <w:r>
        <w:br/>
      </w:r>
      <w:r>
        <w:rPr>
          <w:rStyle w:val="VerbatimChar"/>
        </w:rPr>
        <w:t>All names must be unique.</w:t>
      </w:r>
      <w:r>
        <w:br/>
      </w:r>
      <w:r>
        <w:rPr>
          <w:rStyle w:val="VerbatimChar"/>
        </w:rPr>
        <w:t>Enter the first name: Alice</w:t>
      </w:r>
      <w:r>
        <w:br/>
      </w:r>
      <w:r>
        <w:rPr>
          <w:rStyle w:val="VerbatimChar"/>
        </w:rPr>
        <w:t>Enter the second name: Bob</w:t>
      </w:r>
      <w:r>
        <w:br/>
      </w:r>
      <w:r>
        <w:rPr>
          <w:rStyle w:val="VerbatimChar"/>
        </w:rPr>
        <w:t>Enter the third name: Eve</w:t>
      </w:r>
      <w:r>
        <w:br/>
      </w:r>
      <w:r>
        <w:br/>
      </w:r>
      <w:r>
        <w:rPr>
          <w:rStyle w:val="VerbatimChar"/>
        </w:rPr>
        <w:t>Here are the sorted names.</w:t>
      </w:r>
      <w:r>
        <w:br/>
      </w:r>
      <w:r>
        <w:rPr>
          <w:rStyle w:val="VerbatimChar"/>
        </w:rPr>
        <w:t>Alice</w:t>
      </w:r>
      <w:r>
        <w:br/>
      </w:r>
      <w:r>
        <w:rPr>
          <w:rStyle w:val="VerbatimChar"/>
        </w:rPr>
        <w:t>Bob</w:t>
      </w:r>
      <w:r>
        <w:br/>
      </w:r>
      <w:r>
        <w:rPr>
          <w:rStyle w:val="VerbatimChar"/>
        </w:rPr>
        <w:t>Eve</w:t>
      </w:r>
    </w:p>
    <w:p w:rsidR="00FC36D1" w:rsidRDefault="00782F32">
      <w:pPr>
        <w:pStyle w:val="Heading2"/>
      </w:pPr>
      <w:bookmarkStart w:id="7" w:name="example-run-2"/>
      <w:bookmarkEnd w:id="7"/>
      <w:r>
        <w:t>Example Run</w:t>
      </w:r>
    </w:p>
    <w:p w:rsidR="00FC36D1" w:rsidRDefault="00782F32">
      <w:pPr>
        <w:pStyle w:val="SourceCode"/>
      </w:pPr>
      <w:r>
        <w:rPr>
          <w:rStyle w:val="VerbatimChar"/>
        </w:rPr>
        <w:t>Welcome to Dr. Church's Name Sorter.</w:t>
      </w:r>
      <w:r>
        <w:br/>
      </w:r>
      <w:r>
        <w:rPr>
          <w:rStyle w:val="VerbatimChar"/>
        </w:rPr>
        <w:t>All names must be unique.</w:t>
      </w:r>
      <w:r>
        <w:br/>
      </w:r>
      <w:r>
        <w:rPr>
          <w:rStyle w:val="VerbatimChar"/>
        </w:rPr>
        <w:t>Enter the first name: Alice</w:t>
      </w:r>
      <w:r>
        <w:br/>
      </w:r>
      <w:r>
        <w:rPr>
          <w:rStyle w:val="VerbatimChar"/>
        </w:rPr>
        <w:t>Enter the second name: Rebecca</w:t>
      </w:r>
      <w:r>
        <w:br/>
      </w:r>
      <w:r>
        <w:rPr>
          <w:rStyle w:val="VerbatimChar"/>
        </w:rPr>
        <w:t>Enter the third name: Alice</w:t>
      </w:r>
      <w:r>
        <w:br/>
      </w:r>
      <w:r>
        <w:br/>
      </w:r>
      <w:r>
        <w:rPr>
          <w:rStyle w:val="VerbatimChar"/>
        </w:rPr>
        <w:t>Names one and three are identical.</w:t>
      </w:r>
    </w:p>
    <w:p w:rsidR="00FC36D1" w:rsidRDefault="00782F32">
      <w:pPr>
        <w:pStyle w:val="Heading2"/>
      </w:pPr>
      <w:bookmarkStart w:id="8" w:name="example-run-3"/>
      <w:bookmarkEnd w:id="8"/>
      <w:r>
        <w:t>Example Run</w:t>
      </w:r>
    </w:p>
    <w:p w:rsidR="00FC36D1" w:rsidRDefault="00782F32">
      <w:pPr>
        <w:pStyle w:val="SourceCode"/>
      </w:pPr>
      <w:r>
        <w:rPr>
          <w:rStyle w:val="VerbatimChar"/>
        </w:rPr>
        <w:t>Welcome to Dr. Church's Name Sorter.</w:t>
      </w:r>
      <w:r>
        <w:br/>
      </w:r>
      <w:r>
        <w:rPr>
          <w:rStyle w:val="VerbatimChar"/>
        </w:rPr>
        <w:t>All names must be unique.</w:t>
      </w:r>
      <w:r>
        <w:br/>
      </w:r>
      <w:r>
        <w:rPr>
          <w:rStyle w:val="VerbatimChar"/>
        </w:rPr>
        <w:t>Enter the first name: Alice</w:t>
      </w:r>
      <w:r>
        <w:br/>
      </w:r>
      <w:r>
        <w:rPr>
          <w:rStyle w:val="VerbatimChar"/>
        </w:rPr>
        <w:t>Enter the second name: Bob</w:t>
      </w:r>
      <w:r>
        <w:br/>
      </w:r>
      <w:r>
        <w:rPr>
          <w:rStyle w:val="VerbatimChar"/>
        </w:rPr>
        <w:t>Ent</w:t>
      </w:r>
      <w:r>
        <w:rPr>
          <w:rStyle w:val="VerbatimChar"/>
        </w:rPr>
        <w:t>er the third name: Bob</w:t>
      </w:r>
      <w:r>
        <w:br/>
      </w:r>
      <w:r>
        <w:rPr>
          <w:rStyle w:val="VerbatimChar"/>
        </w:rPr>
        <w:t>Names two and three are identical.</w:t>
      </w:r>
    </w:p>
    <w:p w:rsidR="00FC36D1" w:rsidRDefault="00782F32">
      <w:pPr>
        <w:pStyle w:val="Heading2"/>
      </w:pPr>
      <w:bookmarkStart w:id="9" w:name="turning-it-in."/>
      <w:bookmarkEnd w:id="9"/>
      <w:r>
        <w:lastRenderedPageBreak/>
        <w:t>Turning it in.</w:t>
      </w:r>
    </w:p>
    <w:p w:rsidR="00FC36D1" w:rsidRDefault="00782F32">
      <w:pPr>
        <w:pStyle w:val="FirstParagraph"/>
      </w:pPr>
      <w:r>
        <w:t>To turn in your application, find the folder containing your entire project (not the folder with the "java" file), zip it up, and turn it in.</w:t>
      </w:r>
    </w:p>
    <w:sectPr w:rsidR="00FC36D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82F32" w:rsidRDefault="00782F32">
      <w:pPr>
        <w:spacing w:after="0"/>
      </w:pPr>
      <w:r>
        <w:separator/>
      </w:r>
    </w:p>
  </w:endnote>
  <w:endnote w:type="continuationSeparator" w:id="0">
    <w:p w:rsidR="00782F32" w:rsidRDefault="00782F3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82F32" w:rsidRDefault="00782F32">
      <w:r>
        <w:separator/>
      </w:r>
    </w:p>
  </w:footnote>
  <w:footnote w:type="continuationSeparator" w:id="0">
    <w:p w:rsidR="00782F32" w:rsidRDefault="00782F3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EA80D1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5E3EEF2"/>
    <w:multiLevelType w:val="multilevel"/>
    <w:tmpl w:val="C21883A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826B301"/>
    <w:multiLevelType w:val="multilevel"/>
    <w:tmpl w:val="1ED06AB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2B22F781"/>
    <w:multiLevelType w:val="multilevel"/>
    <w:tmpl w:val="8F6222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632899"/>
    <w:rsid w:val="00782F32"/>
    <w:rsid w:val="00784D58"/>
    <w:rsid w:val="008D6863"/>
    <w:rsid w:val="00B86B75"/>
    <w:rsid w:val="00BC48D5"/>
    <w:rsid w:val="00C36279"/>
    <w:rsid w:val="00E315A3"/>
    <w:rsid w:val="00FC36D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EC7F632-0310-4C15-A167-E6031A07E4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95</Words>
  <Characters>225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kayla Webber</dc:creator>
  <cp:lastModifiedBy>Mikayla Webber</cp:lastModifiedBy>
  <cp:revision>2</cp:revision>
  <dcterms:created xsi:type="dcterms:W3CDTF">2018-02-08T13:06:00Z</dcterms:created>
  <dcterms:modified xsi:type="dcterms:W3CDTF">2018-02-08T13:06:00Z</dcterms:modified>
</cp:coreProperties>
</file>